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9354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166"/>
        <w:gridCol w:w="5756"/>
        <w:gridCol w:w="1432"/>
      </w:tblGrid>
      <w:tr w:rsidR="002B5C4C" w:rsidRPr="003A0316" w14:paraId="4D061350" w14:textId="77777777" w:rsidTr="00F3599E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1D953954" w14:textId="42E096E2" w:rsidR="002B5C4C" w:rsidRPr="003A0316" w:rsidRDefault="002B5C4C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bookmarkStart w:id="0" w:name="_Hlk60599810"/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قسم: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00C4FD80" w14:textId="7338EDCE" w:rsidR="002B5C4C" w:rsidRPr="003A0316" w:rsidRDefault="002B5C4C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برنامج:</w:t>
            </w:r>
          </w:p>
        </w:tc>
        <w:tc>
          <w:tcPr>
            <w:tcW w:w="1432" w:type="dxa"/>
            <w:vMerge w:val="restart"/>
            <w:shd w:val="clear" w:color="auto" w:fill="auto"/>
          </w:tcPr>
          <w:p w14:paraId="3AEA63DE" w14:textId="20234067" w:rsidR="002B5C4C" w:rsidRPr="003A0316" w:rsidRDefault="002B5C4C" w:rsidP="00B7460E">
            <w:pPr>
              <w:bidi/>
              <w:spacing w:before="60" w:after="60"/>
              <w:jc w:val="center"/>
              <w:rPr>
                <w:b/>
                <w:bCs/>
                <w:rtl/>
                <w:lang w:bidi="ar-JO"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ختم الرسمي</w:t>
            </w:r>
          </w:p>
        </w:tc>
      </w:tr>
      <w:tr w:rsidR="00B7460E" w:rsidRPr="003A0316" w14:paraId="4A773929" w14:textId="77777777" w:rsidTr="00EE32D9">
        <w:trPr>
          <w:jc w:val="center"/>
        </w:trPr>
        <w:tc>
          <w:tcPr>
            <w:tcW w:w="7922" w:type="dxa"/>
            <w:gridSpan w:val="2"/>
          </w:tcPr>
          <w:p w14:paraId="2C6FD3BE" w14:textId="2DD9174B" w:rsidR="00B7460E" w:rsidRPr="003A0316" w:rsidRDefault="00B7460E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 xml:space="preserve">اعتمدت الخطة الدراسية بقرار مجلس العمداء رقم </w:t>
            </w:r>
            <w:r w:rsidRPr="003A0316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    </w:t>
            </w: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........</w:t>
            </w:r>
            <w:r w:rsidRPr="003A0316">
              <w:rPr>
                <w:rFonts w:ascii="Simplified Arabic" w:hAnsi="Simplified Arabic" w:cs="Simplified Arabic"/>
                <w:b/>
                <w:bCs/>
              </w:rPr>
              <w:t>...</w:t>
            </w: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.     بتاريخ ........</w:t>
            </w:r>
            <w:r w:rsidRPr="003A0316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</w:p>
        </w:tc>
        <w:tc>
          <w:tcPr>
            <w:tcW w:w="1432" w:type="dxa"/>
            <w:vMerge/>
          </w:tcPr>
          <w:p w14:paraId="48C1B630" w14:textId="7CDC59D9" w:rsidR="00B7460E" w:rsidRPr="003A0316" w:rsidRDefault="00B7460E" w:rsidP="00B7460E">
            <w:pPr>
              <w:bidi/>
              <w:spacing w:before="60" w:after="60"/>
              <w:jc w:val="both"/>
              <w:rPr>
                <w:b/>
                <w:bCs/>
                <w:rtl/>
                <w:lang w:bidi="ar-JO"/>
              </w:rPr>
            </w:pPr>
          </w:p>
        </w:tc>
      </w:tr>
    </w:tbl>
    <w:bookmarkEnd w:id="0"/>
    <w:p w14:paraId="62F1823D" w14:textId="1EDC991F" w:rsidR="004D4AAF" w:rsidRPr="004D4AAF" w:rsidRDefault="00E5003E" w:rsidP="00E5003E">
      <w:pPr>
        <w:tabs>
          <w:tab w:val="left" w:pos="6987"/>
        </w:tabs>
        <w:bidi/>
        <w:spacing w:after="0"/>
        <w:rPr>
          <w:b/>
          <w:bCs/>
          <w:sz w:val="24"/>
          <w:szCs w:val="24"/>
          <w:rtl/>
          <w:lang w:bidi="ar-JO"/>
        </w:rPr>
      </w:pPr>
      <w:r>
        <w:rPr>
          <w:b/>
          <w:bCs/>
          <w:sz w:val="24"/>
          <w:szCs w:val="24"/>
          <w:rtl/>
          <w:lang w:bidi="ar-JO"/>
        </w:rPr>
        <w:tab/>
      </w: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9360"/>
      </w:tblGrid>
      <w:tr w:rsidR="00B7460E" w:rsidRPr="00D6607F" w14:paraId="2020BE41" w14:textId="77777777" w:rsidTr="00A831EF">
        <w:trPr>
          <w:trHeight w:val="360"/>
          <w:jc w:val="center"/>
        </w:trPr>
        <w:tc>
          <w:tcPr>
            <w:tcW w:w="9360" w:type="dxa"/>
            <w:shd w:val="clear" w:color="auto" w:fill="A8D08D" w:themeFill="accent6" w:themeFillTint="99"/>
            <w:vAlign w:val="center"/>
          </w:tcPr>
          <w:p w14:paraId="21C866E9" w14:textId="70E5EA5F" w:rsidR="00B7460E" w:rsidRPr="00153DA4" w:rsidRDefault="00B7460E" w:rsidP="0031306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بذة عن البرنامج</w:t>
            </w:r>
          </w:p>
        </w:tc>
      </w:tr>
      <w:tr w:rsidR="00B7460E" w:rsidRPr="00D6607F" w14:paraId="6CF9A146" w14:textId="77777777" w:rsidTr="00A831EF">
        <w:trPr>
          <w:trHeight w:val="288"/>
          <w:jc w:val="center"/>
        </w:trPr>
        <w:tc>
          <w:tcPr>
            <w:tcW w:w="9360" w:type="dxa"/>
            <w:vAlign w:val="center"/>
          </w:tcPr>
          <w:p w14:paraId="733FADC0" w14:textId="1ED0351D" w:rsidR="00B7460E" w:rsidRPr="00B7460E" w:rsidRDefault="00B7460E" w:rsidP="00313063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4A1040AD" w14:textId="3C4699BF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799"/>
        <w:gridCol w:w="8561"/>
      </w:tblGrid>
      <w:tr w:rsidR="00B7460E" w:rsidRPr="00D6607F" w14:paraId="42063EC1" w14:textId="77777777" w:rsidTr="00A831EF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61F2FDFA" w14:textId="4B015F2A" w:rsidR="00B7460E" w:rsidRPr="00153DA4" w:rsidRDefault="00B7460E" w:rsidP="005421C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رؤية</w:t>
            </w:r>
            <w:r w:rsidR="00AD53EF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ورسال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برنامج</w:t>
            </w:r>
          </w:p>
        </w:tc>
      </w:tr>
      <w:tr w:rsidR="00AD53EF" w:rsidRPr="00D6607F" w14:paraId="6214B821" w14:textId="77777777" w:rsidTr="001C7F16">
        <w:trPr>
          <w:trHeight w:val="288"/>
          <w:jc w:val="center"/>
        </w:trPr>
        <w:tc>
          <w:tcPr>
            <w:tcW w:w="728" w:type="dxa"/>
            <w:vAlign w:val="center"/>
          </w:tcPr>
          <w:p w14:paraId="6B7C289C" w14:textId="74BE92DE" w:rsidR="00AD53EF" w:rsidRPr="00AD53EF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رؤية</w:t>
            </w:r>
          </w:p>
        </w:tc>
        <w:tc>
          <w:tcPr>
            <w:tcW w:w="8632" w:type="dxa"/>
            <w:vAlign w:val="center"/>
          </w:tcPr>
          <w:p w14:paraId="04A25147" w14:textId="6FAC06E5" w:rsidR="00AD53EF" w:rsidRPr="00B7460E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AD53EF" w:rsidRPr="00D6607F" w14:paraId="28B029FE" w14:textId="77777777" w:rsidTr="001C7F16">
        <w:trPr>
          <w:trHeight w:val="288"/>
          <w:jc w:val="center"/>
        </w:trPr>
        <w:tc>
          <w:tcPr>
            <w:tcW w:w="728" w:type="dxa"/>
            <w:vAlign w:val="center"/>
          </w:tcPr>
          <w:p w14:paraId="5E233E32" w14:textId="7D4E114D" w:rsidR="00AD53EF" w:rsidRPr="00AD53EF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رسالة</w:t>
            </w:r>
          </w:p>
        </w:tc>
        <w:tc>
          <w:tcPr>
            <w:tcW w:w="8632" w:type="dxa"/>
            <w:vAlign w:val="center"/>
          </w:tcPr>
          <w:p w14:paraId="0915E99F" w14:textId="77777777" w:rsidR="00AD53EF" w:rsidRPr="00B7460E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7B851856" w14:textId="3C03A749" w:rsidR="00B7460E" w:rsidRPr="00B7460E" w:rsidRDefault="00B7460E" w:rsidP="00B7460E">
      <w:pPr>
        <w:bidi/>
        <w:spacing w:after="0"/>
        <w:ind w:left="9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576"/>
        <w:gridCol w:w="8784"/>
      </w:tblGrid>
      <w:tr w:rsidR="001C7F16" w:rsidRPr="00D6607F" w14:paraId="77BF6C7E" w14:textId="77777777" w:rsidTr="000D288D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FC806F3" w14:textId="36C2AF33" w:rsidR="001C7F16" w:rsidRPr="00153DA4" w:rsidRDefault="001C7F16" w:rsidP="005421C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53DA4">
              <w:rPr>
                <w:rFonts w:ascii="Simplified Arabic" w:hAnsi="Simplified Arabic" w:cs="Simplified Arabic"/>
                <w:b/>
                <w:bCs/>
                <w:rtl/>
              </w:rPr>
              <w:t>أهداف البرنامج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تعلمية</w:t>
            </w:r>
          </w:p>
        </w:tc>
      </w:tr>
      <w:tr w:rsidR="00B7460E" w:rsidRPr="00D6607F" w14:paraId="3D7346DA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05B22446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1</w:t>
            </w:r>
          </w:p>
        </w:tc>
        <w:tc>
          <w:tcPr>
            <w:tcW w:w="8784" w:type="dxa"/>
          </w:tcPr>
          <w:p w14:paraId="1E2646B5" w14:textId="42B4E5BB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136018F7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0A71DC69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2</w:t>
            </w:r>
          </w:p>
        </w:tc>
        <w:tc>
          <w:tcPr>
            <w:tcW w:w="8784" w:type="dxa"/>
          </w:tcPr>
          <w:p w14:paraId="4D2158FF" w14:textId="30DE0DA0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47CFA297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68AA658A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3</w:t>
            </w:r>
          </w:p>
        </w:tc>
        <w:tc>
          <w:tcPr>
            <w:tcW w:w="8784" w:type="dxa"/>
          </w:tcPr>
          <w:p w14:paraId="6C06469B" w14:textId="51BD9308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7C4E1E23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039D657C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4</w:t>
            </w:r>
          </w:p>
        </w:tc>
        <w:tc>
          <w:tcPr>
            <w:tcW w:w="8784" w:type="dxa"/>
          </w:tcPr>
          <w:p w14:paraId="484AE55E" w14:textId="70BE86ED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14:paraId="76220C6D" w14:textId="77777777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687"/>
        <w:gridCol w:w="8673"/>
      </w:tblGrid>
      <w:tr w:rsidR="001C7F16" w:rsidRPr="004D4AAF" w14:paraId="3A681791" w14:textId="77777777" w:rsidTr="003774E0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5FCB2E7" w14:textId="4267D241" w:rsidR="001C7F16" w:rsidRPr="005773F1" w:rsidRDefault="001C7F16" w:rsidP="004D2CE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تاجات</w:t>
            </w:r>
            <w:r w:rsidRPr="005773F1">
              <w:rPr>
                <w:rFonts w:ascii="Simplified Arabic" w:hAnsi="Simplified Arabic" w:cs="Simplified Arabic"/>
                <w:b/>
                <w:bCs/>
                <w:rtl/>
              </w:rPr>
              <w:t xml:space="preserve"> التعلم للبرنامج</w:t>
            </w:r>
            <w:r>
              <w:rPr>
                <w:rFonts w:ascii="Simplified Arabic" w:hAnsi="Simplified Arabic" w:cs="Simplified Arabic"/>
                <w:b/>
                <w:bCs/>
              </w:rPr>
              <w:t xml:space="preserve">PLOs </w:t>
            </w:r>
          </w:p>
        </w:tc>
      </w:tr>
      <w:tr w:rsidR="003351A5" w:rsidRPr="004D4AAF" w14:paraId="4770C49A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65EDF96C" w14:textId="67B5EF7C" w:rsidR="003351A5" w:rsidRPr="00D82210" w:rsidRDefault="003351A5" w:rsidP="003351A5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1</w:t>
            </w:r>
          </w:p>
        </w:tc>
        <w:tc>
          <w:tcPr>
            <w:tcW w:w="8673" w:type="dxa"/>
            <w:vAlign w:val="center"/>
          </w:tcPr>
          <w:p w14:paraId="7586978C" w14:textId="151154DC" w:rsidR="003351A5" w:rsidRPr="00605711" w:rsidRDefault="003351A5" w:rsidP="003351A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4525C9F2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1514AB5B" w14:textId="12666864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2</w:t>
            </w:r>
          </w:p>
        </w:tc>
        <w:tc>
          <w:tcPr>
            <w:tcW w:w="8673" w:type="dxa"/>
            <w:vAlign w:val="center"/>
          </w:tcPr>
          <w:p w14:paraId="54FE91A2" w14:textId="54F145CD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0D044597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5F183A96" w14:textId="517DCB52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3</w:t>
            </w:r>
          </w:p>
        </w:tc>
        <w:tc>
          <w:tcPr>
            <w:tcW w:w="8673" w:type="dxa"/>
            <w:vAlign w:val="center"/>
          </w:tcPr>
          <w:p w14:paraId="3F8C862D" w14:textId="470FA70F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75227D22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4BDB31E6" w14:textId="02ACBE83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4</w:t>
            </w:r>
          </w:p>
        </w:tc>
        <w:tc>
          <w:tcPr>
            <w:tcW w:w="8673" w:type="dxa"/>
            <w:vAlign w:val="center"/>
          </w:tcPr>
          <w:p w14:paraId="33162F54" w14:textId="3E88BF45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3F4D97C4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744D8FB8" w14:textId="40D9426C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5</w:t>
            </w:r>
          </w:p>
        </w:tc>
        <w:tc>
          <w:tcPr>
            <w:tcW w:w="8673" w:type="dxa"/>
            <w:vAlign w:val="center"/>
          </w:tcPr>
          <w:p w14:paraId="5E8F6CCB" w14:textId="1F1E8539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7C2D6796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081956AF" w14:textId="11A29B59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6</w:t>
            </w:r>
          </w:p>
        </w:tc>
        <w:tc>
          <w:tcPr>
            <w:tcW w:w="8673" w:type="dxa"/>
            <w:vAlign w:val="center"/>
          </w:tcPr>
          <w:p w14:paraId="4F1F3B29" w14:textId="70E9964C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4CA9C9DA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7D80DC48" w14:textId="4425216A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LO7</w:t>
            </w:r>
          </w:p>
        </w:tc>
        <w:tc>
          <w:tcPr>
            <w:tcW w:w="8673" w:type="dxa"/>
            <w:vAlign w:val="center"/>
          </w:tcPr>
          <w:p w14:paraId="538FBF46" w14:textId="4C37E376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0F19223A" w14:textId="4F0F3591" w:rsidR="00CA46B7" w:rsidRPr="00CA46B7" w:rsidRDefault="00CA46B7" w:rsidP="00605711">
      <w:pPr>
        <w:bidi/>
        <w:spacing w:after="0"/>
        <w:rPr>
          <w:b/>
          <w:bCs/>
          <w:rtl/>
          <w:lang w:bidi="ar-JO"/>
        </w:rPr>
      </w:pPr>
    </w:p>
    <w:p w14:paraId="4A62BAD8" w14:textId="77777777" w:rsidR="00AD53EF" w:rsidRDefault="00AD53EF">
      <w:pPr>
        <w:bidi/>
      </w:pPr>
      <w:r>
        <w:br w:type="page"/>
      </w:r>
    </w:p>
    <w:tbl>
      <w:tblPr>
        <w:tblStyle w:val="TableGrid"/>
        <w:bidiVisual/>
        <w:tblW w:w="9502" w:type="dxa"/>
        <w:jc w:val="center"/>
        <w:tblLook w:val="04A0" w:firstRow="1" w:lastRow="0" w:firstColumn="1" w:lastColumn="0" w:noHBand="0" w:noVBand="1"/>
      </w:tblPr>
      <w:tblGrid>
        <w:gridCol w:w="2534"/>
        <w:gridCol w:w="2131"/>
        <w:gridCol w:w="2131"/>
        <w:gridCol w:w="2706"/>
      </w:tblGrid>
      <w:tr w:rsidR="00450ACD" w:rsidRPr="004D4AAF" w14:paraId="1734B6C4" w14:textId="77777777" w:rsidTr="00343FC8">
        <w:trPr>
          <w:trHeight w:val="288"/>
          <w:jc w:val="center"/>
        </w:trPr>
        <w:tc>
          <w:tcPr>
            <w:tcW w:w="9502" w:type="dxa"/>
            <w:gridSpan w:val="4"/>
            <w:shd w:val="clear" w:color="auto" w:fill="A8D08D" w:themeFill="accent6" w:themeFillTint="99"/>
            <w:vAlign w:val="center"/>
          </w:tcPr>
          <w:p w14:paraId="233DDC2F" w14:textId="4A9C8E5F" w:rsidR="00450ACD" w:rsidRPr="00153DA4" w:rsidRDefault="00450ACD" w:rsidP="001C7F1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53DA4">
              <w:rPr>
                <w:rFonts w:ascii="Simplified Arabic" w:hAnsi="Simplified Arabic" w:cs="Simplified Arabic"/>
                <w:b/>
                <w:bCs/>
                <w:rtl/>
              </w:rPr>
              <w:lastRenderedPageBreak/>
              <w:t xml:space="preserve">توزيع الساعات المعتمدة للحصول على درجة </w:t>
            </w:r>
            <w:r w:rsidR="001C7F16">
              <w:rPr>
                <w:rFonts w:ascii="Simplified Arabic" w:hAnsi="Simplified Arabic" w:cs="Simplified Arabic"/>
                <w:b/>
                <w:bCs/>
              </w:rPr>
              <w:t>….</w:t>
            </w:r>
            <w:r w:rsidRPr="00153DA4">
              <w:rPr>
                <w:rFonts w:ascii="Simplified Arabic" w:hAnsi="Simplified Arabic" w:cs="Simplified Arabic"/>
                <w:b/>
                <w:bCs/>
                <w:rtl/>
              </w:rPr>
              <w:t xml:space="preserve"> في </w:t>
            </w:r>
            <w:r w:rsidR="001C7F1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تخصص </w:t>
            </w:r>
            <w:r w:rsidR="001C7F16">
              <w:rPr>
                <w:rFonts w:ascii="Simplified Arabic" w:hAnsi="Simplified Arabic" w:cs="Simplified Arabic"/>
                <w:b/>
                <w:bCs/>
                <w:lang w:bidi="ar-JO"/>
              </w:rPr>
              <w:t>….</w:t>
            </w:r>
          </w:p>
        </w:tc>
      </w:tr>
      <w:tr w:rsidR="00450ACD" w:rsidRPr="004D4AAF" w14:paraId="2F2B7161" w14:textId="77777777" w:rsidTr="00343FC8">
        <w:trPr>
          <w:jc w:val="center"/>
        </w:trPr>
        <w:tc>
          <w:tcPr>
            <w:tcW w:w="2534" w:type="dxa"/>
            <w:vMerge w:val="restart"/>
            <w:shd w:val="clear" w:color="auto" w:fill="auto"/>
            <w:vAlign w:val="center"/>
          </w:tcPr>
          <w:p w14:paraId="5B6D7855" w14:textId="1BD28A54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تصنيف</w:t>
            </w:r>
          </w:p>
        </w:tc>
        <w:tc>
          <w:tcPr>
            <w:tcW w:w="6968" w:type="dxa"/>
            <w:gridSpan w:val="3"/>
            <w:shd w:val="clear" w:color="auto" w:fill="auto"/>
            <w:vAlign w:val="center"/>
          </w:tcPr>
          <w:p w14:paraId="23989226" w14:textId="2BF5D829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ساعات المعتمدة</w:t>
            </w:r>
          </w:p>
        </w:tc>
      </w:tr>
      <w:tr w:rsidR="00450ACD" w:rsidRPr="004D4AAF" w14:paraId="3BDC2363" w14:textId="77777777" w:rsidTr="00343FC8">
        <w:trPr>
          <w:jc w:val="center"/>
        </w:trPr>
        <w:tc>
          <w:tcPr>
            <w:tcW w:w="2534" w:type="dxa"/>
            <w:vMerge/>
            <w:shd w:val="clear" w:color="auto" w:fill="auto"/>
            <w:vAlign w:val="center"/>
          </w:tcPr>
          <w:p w14:paraId="33107038" w14:textId="77777777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18ADDFB9" w14:textId="7EF8BB6D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جباري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616C8BB4" w14:textId="4E507736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ختياري</w:t>
            </w:r>
          </w:p>
        </w:tc>
        <w:tc>
          <w:tcPr>
            <w:tcW w:w="2706" w:type="dxa"/>
            <w:shd w:val="clear" w:color="auto" w:fill="auto"/>
            <w:vAlign w:val="center"/>
          </w:tcPr>
          <w:p w14:paraId="1C386DE1" w14:textId="77FBB085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</w:tr>
      <w:tr w:rsidR="00450ACD" w:rsidRPr="004D4AAF" w14:paraId="3D95C161" w14:textId="77777777" w:rsidTr="00343FC8">
        <w:trPr>
          <w:jc w:val="center"/>
        </w:trPr>
        <w:tc>
          <w:tcPr>
            <w:tcW w:w="2534" w:type="dxa"/>
            <w:shd w:val="clear" w:color="auto" w:fill="auto"/>
            <w:vAlign w:val="center"/>
          </w:tcPr>
          <w:p w14:paraId="25E038D4" w14:textId="5F58E17B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طلبات الجامعة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25F0E95F" w14:textId="0F17A23B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26359883" w14:textId="546A5A50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706" w:type="dxa"/>
            <w:shd w:val="clear" w:color="auto" w:fill="auto"/>
            <w:vAlign w:val="center"/>
          </w:tcPr>
          <w:p w14:paraId="71289980" w14:textId="29F91A15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50ACD" w:rsidRPr="004D4AAF" w14:paraId="0D12684D" w14:textId="77777777" w:rsidTr="00343FC8">
        <w:trPr>
          <w:jc w:val="center"/>
        </w:trPr>
        <w:tc>
          <w:tcPr>
            <w:tcW w:w="2534" w:type="dxa"/>
            <w:shd w:val="clear" w:color="auto" w:fill="auto"/>
            <w:vAlign w:val="center"/>
          </w:tcPr>
          <w:p w14:paraId="6EDCD14A" w14:textId="3017BAB1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طلبات الكلية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2856037D" w14:textId="09BE44A7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06D092C7" w14:textId="4FB2644A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706" w:type="dxa"/>
            <w:shd w:val="clear" w:color="auto" w:fill="auto"/>
            <w:vAlign w:val="center"/>
          </w:tcPr>
          <w:p w14:paraId="0A9B90E5" w14:textId="18B76BE1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50ACD" w:rsidRPr="004D4AAF" w14:paraId="19F179BF" w14:textId="77777777" w:rsidTr="00343FC8">
        <w:trPr>
          <w:jc w:val="center"/>
        </w:trPr>
        <w:tc>
          <w:tcPr>
            <w:tcW w:w="2534" w:type="dxa"/>
            <w:shd w:val="clear" w:color="auto" w:fill="auto"/>
            <w:vAlign w:val="center"/>
          </w:tcPr>
          <w:p w14:paraId="745E124E" w14:textId="49AB0EAA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طلبات القسم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57F12E8C" w14:textId="79C3CB02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5A93A692" w14:textId="69B5AD3C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706" w:type="dxa"/>
            <w:shd w:val="clear" w:color="auto" w:fill="auto"/>
            <w:vAlign w:val="center"/>
          </w:tcPr>
          <w:p w14:paraId="6D6A1696" w14:textId="635C5F02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7B5F74" w:rsidRPr="004D4AAF" w14:paraId="7420938A" w14:textId="77777777" w:rsidTr="00343FC8">
        <w:trPr>
          <w:jc w:val="center"/>
        </w:trPr>
        <w:tc>
          <w:tcPr>
            <w:tcW w:w="2534" w:type="dxa"/>
            <w:shd w:val="clear" w:color="auto" w:fill="auto"/>
            <w:vAlign w:val="center"/>
          </w:tcPr>
          <w:p w14:paraId="1702569E" w14:textId="6A630FE7" w:rsidR="007B5F74" w:rsidRPr="00D6607F" w:rsidRDefault="007B5F74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طلبات التخصص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4FC19DF9" w14:textId="77777777" w:rsidR="007B5F74" w:rsidRPr="00D6607F" w:rsidRDefault="007B5F74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51D64A99" w14:textId="77777777" w:rsidR="007B5F74" w:rsidRPr="00D6607F" w:rsidRDefault="007B5F74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706" w:type="dxa"/>
            <w:shd w:val="clear" w:color="auto" w:fill="auto"/>
            <w:vAlign w:val="center"/>
          </w:tcPr>
          <w:p w14:paraId="24F8B410" w14:textId="77777777" w:rsidR="007B5F74" w:rsidRPr="00D6607F" w:rsidRDefault="007B5F74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50ACD" w:rsidRPr="004D4AAF" w14:paraId="38C23C4E" w14:textId="77777777" w:rsidTr="00253DA3">
        <w:trPr>
          <w:jc w:val="center"/>
        </w:trPr>
        <w:tc>
          <w:tcPr>
            <w:tcW w:w="2534" w:type="dxa"/>
            <w:shd w:val="clear" w:color="auto" w:fill="auto"/>
            <w:vAlign w:val="center"/>
          </w:tcPr>
          <w:p w14:paraId="073537EE" w14:textId="406C04C2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1FAF4E99" w14:textId="3DCB4B3D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236712B5" w14:textId="0D923A17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6" w:type="dxa"/>
            <w:shd w:val="clear" w:color="auto" w:fill="auto"/>
            <w:vAlign w:val="center"/>
          </w:tcPr>
          <w:p w14:paraId="44457C66" w14:textId="4E64D6D3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</w:tr>
    </w:tbl>
    <w:p w14:paraId="67AAF995" w14:textId="1CD2C63D" w:rsidR="00CA46B7" w:rsidRDefault="00CA46B7" w:rsidP="00383608">
      <w:pPr>
        <w:bidi/>
        <w:spacing w:after="120"/>
        <w:rPr>
          <w:rtl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9"/>
        <w:gridCol w:w="931"/>
        <w:gridCol w:w="1289"/>
        <w:gridCol w:w="910"/>
        <w:gridCol w:w="918"/>
        <w:gridCol w:w="1033"/>
        <w:gridCol w:w="1883"/>
        <w:gridCol w:w="1723"/>
      </w:tblGrid>
      <w:tr w:rsidR="00420A24" w:rsidRPr="004D4AAF" w14:paraId="38D35645" w14:textId="4F26C3D5" w:rsidTr="00B17BE4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1D339EB1" w14:textId="390D1E4E" w:rsidR="00420A24" w:rsidRPr="00153DA4" w:rsidRDefault="00420A24" w:rsidP="00E43BAF">
            <w:pPr>
              <w:bidi/>
              <w:rPr>
                <w:rFonts w:ascii="Simplified Arabic" w:hAnsi="Simplified Arabic" w:cs="Simplified Arabic"/>
                <w:b/>
                <w:bCs/>
              </w:rPr>
            </w:pPr>
            <w:r w:rsidRPr="00153DA4">
              <w:rPr>
                <w:rFonts w:ascii="Simplified Arabic" w:hAnsi="Simplified Arabic" w:cs="Simplified Arabic"/>
                <w:b/>
                <w:bCs/>
              </w:rPr>
              <w:br w:type="page"/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أولاً: متطلبات الجامع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اجب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2F2B07B7" w14:textId="605BBDBF" w:rsidTr="00420A24">
        <w:trPr>
          <w:jc w:val="center"/>
        </w:trPr>
        <w:tc>
          <w:tcPr>
            <w:tcW w:w="889" w:type="dxa"/>
            <w:vMerge w:val="restart"/>
            <w:vAlign w:val="center"/>
          </w:tcPr>
          <w:p w14:paraId="1EA16BC3" w14:textId="6F717FA5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43B30658" w14:textId="082EAA9D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89" w:type="dxa"/>
            <w:vMerge w:val="restart"/>
            <w:vAlign w:val="center"/>
          </w:tcPr>
          <w:p w14:paraId="31AFD163" w14:textId="08F495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61" w:type="dxa"/>
            <w:gridSpan w:val="3"/>
            <w:vAlign w:val="center"/>
          </w:tcPr>
          <w:p w14:paraId="4CAC7D9D" w14:textId="41475A8F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3" w:type="dxa"/>
            <w:vMerge w:val="restart"/>
            <w:vAlign w:val="center"/>
          </w:tcPr>
          <w:p w14:paraId="105BDC9C" w14:textId="233514E9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3" w:type="dxa"/>
            <w:vMerge w:val="restart"/>
            <w:vAlign w:val="center"/>
          </w:tcPr>
          <w:p w14:paraId="3A8B333C" w14:textId="1F56DF81" w:rsidR="00420A24" w:rsidRPr="00D6607F" w:rsidRDefault="0061026E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مط</w:t>
            </w:r>
            <w:r w:rsidR="00420A24"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 تدريس المساق</w:t>
            </w:r>
          </w:p>
        </w:tc>
      </w:tr>
      <w:tr w:rsidR="00420A24" w:rsidRPr="004D4AAF" w14:paraId="10592573" w14:textId="09395F64" w:rsidTr="00420A24">
        <w:trPr>
          <w:jc w:val="center"/>
        </w:trPr>
        <w:tc>
          <w:tcPr>
            <w:tcW w:w="889" w:type="dxa"/>
            <w:vMerge/>
            <w:vAlign w:val="center"/>
          </w:tcPr>
          <w:p w14:paraId="20D3D66B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1C11E79A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89" w:type="dxa"/>
            <w:vMerge/>
            <w:vAlign w:val="center"/>
          </w:tcPr>
          <w:p w14:paraId="79D57FAA" w14:textId="46072B38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70D2D8D3" w14:textId="798A670C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0E8F90D3" w14:textId="43D5EE64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3" w:type="dxa"/>
            <w:vAlign w:val="center"/>
          </w:tcPr>
          <w:p w14:paraId="34B3B011" w14:textId="775E760D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3" w:type="dxa"/>
            <w:vMerge/>
            <w:vAlign w:val="center"/>
          </w:tcPr>
          <w:p w14:paraId="6C76459A" w14:textId="525016BC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3" w:type="dxa"/>
            <w:vMerge/>
          </w:tcPr>
          <w:p w14:paraId="790D2397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7C2DCC7A" w14:textId="081B54C4" w:rsidTr="00420A24">
        <w:trPr>
          <w:jc w:val="center"/>
        </w:trPr>
        <w:tc>
          <w:tcPr>
            <w:tcW w:w="889" w:type="dxa"/>
            <w:vAlign w:val="center"/>
          </w:tcPr>
          <w:p w14:paraId="46FE7409" w14:textId="51467EBB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61736894" w14:textId="2FDD20F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89" w:type="dxa"/>
            <w:vAlign w:val="center"/>
          </w:tcPr>
          <w:p w14:paraId="2AB64D25" w14:textId="201A668E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7CC45060" w14:textId="008597BA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2EBA500C" w14:textId="784169D2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3" w:type="dxa"/>
            <w:vAlign w:val="center"/>
          </w:tcPr>
          <w:p w14:paraId="3C9D9A67" w14:textId="3954760C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3" w:type="dxa"/>
            <w:vAlign w:val="center"/>
          </w:tcPr>
          <w:p w14:paraId="0539242F" w14:textId="118E0441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3" w:type="dxa"/>
          </w:tcPr>
          <w:p w14:paraId="1B8F8EE4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6ED16745" w14:textId="6D697055" w:rsidTr="00420A24">
        <w:trPr>
          <w:jc w:val="center"/>
        </w:trPr>
        <w:tc>
          <w:tcPr>
            <w:tcW w:w="889" w:type="dxa"/>
            <w:vAlign w:val="center"/>
          </w:tcPr>
          <w:p w14:paraId="2FD612DF" w14:textId="53255FDF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429ED48C" w14:textId="172A7709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89" w:type="dxa"/>
            <w:vAlign w:val="center"/>
          </w:tcPr>
          <w:p w14:paraId="624CC909" w14:textId="17B85F3D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36C957BB" w14:textId="67072236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65376544" w14:textId="6B9C521D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3" w:type="dxa"/>
            <w:vAlign w:val="center"/>
          </w:tcPr>
          <w:p w14:paraId="1934D4B9" w14:textId="3240662B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3" w:type="dxa"/>
            <w:vAlign w:val="center"/>
          </w:tcPr>
          <w:p w14:paraId="1AD169B8" w14:textId="1878A9B6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3" w:type="dxa"/>
          </w:tcPr>
          <w:p w14:paraId="01074CDE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5DBAB9D8" w14:textId="101C87FD" w:rsidTr="00420A24">
        <w:trPr>
          <w:jc w:val="center"/>
        </w:trPr>
        <w:tc>
          <w:tcPr>
            <w:tcW w:w="889" w:type="dxa"/>
            <w:vAlign w:val="center"/>
          </w:tcPr>
          <w:p w14:paraId="12A6C574" w14:textId="6FD7F604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22F1B1A2" w14:textId="64461672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89" w:type="dxa"/>
            <w:vAlign w:val="center"/>
          </w:tcPr>
          <w:p w14:paraId="2D385A10" w14:textId="0D5A8251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65E3D2DB" w14:textId="5F16EBA2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701CFA7D" w14:textId="0B01CCB5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3" w:type="dxa"/>
            <w:vAlign w:val="center"/>
          </w:tcPr>
          <w:p w14:paraId="22C292EF" w14:textId="17509F73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3" w:type="dxa"/>
            <w:vAlign w:val="center"/>
          </w:tcPr>
          <w:p w14:paraId="11D2C420" w14:textId="5BDBD26A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3" w:type="dxa"/>
          </w:tcPr>
          <w:p w14:paraId="3199B640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0046609" w14:textId="5DAC725C" w:rsidR="00B61275" w:rsidRDefault="00B61275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420A24" w:rsidRPr="004D4AAF" w14:paraId="78F056A2" w14:textId="4E4F87FC" w:rsidTr="00323BB1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5C20AD68" w14:textId="3F147032" w:rsidR="00420A24" w:rsidRPr="00153DA4" w:rsidRDefault="00420A24" w:rsidP="00E43BAF">
            <w:pPr>
              <w:bidi/>
              <w:rPr>
                <w:rFonts w:ascii="Simplified Arabic" w:hAnsi="Simplified Arabic" w:cs="Simplified Arabic"/>
                <w:b/>
                <w:bCs/>
              </w:rPr>
            </w:pPr>
            <w:r w:rsidRPr="00153DA4">
              <w:rPr>
                <w:rFonts w:ascii="Simplified Arabic" w:hAnsi="Simplified Arabic" w:cs="Simplified Arabic"/>
                <w:b/>
                <w:bCs/>
              </w:rPr>
              <w:br w:type="page"/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نياً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: متطلبات الجامع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اختي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2B965757" w14:textId="6CA946F8" w:rsidTr="00A36650">
        <w:trPr>
          <w:jc w:val="center"/>
        </w:trPr>
        <w:tc>
          <w:tcPr>
            <w:tcW w:w="888" w:type="dxa"/>
            <w:vMerge w:val="restart"/>
            <w:vAlign w:val="center"/>
          </w:tcPr>
          <w:p w14:paraId="37386B22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0A72BF83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6F29B4FE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2E115B27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1498237E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35149048" w14:textId="00D9EB37" w:rsidR="00420A24" w:rsidRPr="00D6607F" w:rsidRDefault="0061026E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مط</w:t>
            </w:r>
            <w:r w:rsidR="00420A24"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 تدريس المساق</w:t>
            </w:r>
          </w:p>
        </w:tc>
      </w:tr>
      <w:tr w:rsidR="00420A24" w:rsidRPr="004D4AAF" w14:paraId="2599C64A" w14:textId="70EFDB1E" w:rsidTr="00420A24">
        <w:trPr>
          <w:jc w:val="center"/>
        </w:trPr>
        <w:tc>
          <w:tcPr>
            <w:tcW w:w="888" w:type="dxa"/>
            <w:vMerge/>
            <w:vAlign w:val="center"/>
          </w:tcPr>
          <w:p w14:paraId="41A171C8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6996E2F1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5C8D16DC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2BB2D190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061E3A69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50B3915B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7FDB92C0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3CB5FA3F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13B254DE" w14:textId="2C4E0F8A" w:rsidTr="00420A24">
        <w:trPr>
          <w:jc w:val="center"/>
        </w:trPr>
        <w:tc>
          <w:tcPr>
            <w:tcW w:w="888" w:type="dxa"/>
            <w:vAlign w:val="center"/>
          </w:tcPr>
          <w:p w14:paraId="1758C626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43B65B4C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45D954FD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3D9E5AB5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7F0AA1B3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55EA48F6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0265BA8D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49B6F401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350C809F" w14:textId="0ABBA029" w:rsidTr="00420A24">
        <w:trPr>
          <w:jc w:val="center"/>
        </w:trPr>
        <w:tc>
          <w:tcPr>
            <w:tcW w:w="888" w:type="dxa"/>
            <w:vAlign w:val="center"/>
          </w:tcPr>
          <w:p w14:paraId="3B6E917B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1BCFFB72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14EDFD23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914EE73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030C773D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10472140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2CA4458A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5AFBF78B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4BF3C00C" w14:textId="0F54879C" w:rsidTr="00420A24">
        <w:trPr>
          <w:jc w:val="center"/>
        </w:trPr>
        <w:tc>
          <w:tcPr>
            <w:tcW w:w="888" w:type="dxa"/>
            <w:vAlign w:val="center"/>
          </w:tcPr>
          <w:p w14:paraId="3BAF2429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490B0EE9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4847EE90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A97F610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02C77EEF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3A5D565D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53AA6BBB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38E325AB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5E6B951" w14:textId="408F1FC1" w:rsidR="00E43BAF" w:rsidRDefault="00E43BAF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420A24" w:rsidRPr="004D4AAF" w14:paraId="6C3C199D" w14:textId="7AB8423E" w:rsidTr="000578CB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09D23F69" w14:textId="64D7B850" w:rsidR="00420A24" w:rsidRDefault="00420A24" w:rsidP="008D5C5A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لثاً: متطلبات الكلية الاجب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55AAAF8D" w14:textId="61D74E6C" w:rsidTr="004A0B1C">
        <w:trPr>
          <w:jc w:val="center"/>
        </w:trPr>
        <w:tc>
          <w:tcPr>
            <w:tcW w:w="888" w:type="dxa"/>
            <w:vMerge w:val="restart"/>
            <w:vAlign w:val="center"/>
          </w:tcPr>
          <w:p w14:paraId="58AF7BF1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5F32B992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3805FAE5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5876E966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13AC57A2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1BE876AE" w14:textId="71BC174B" w:rsidR="00420A24" w:rsidRPr="00D6607F" w:rsidRDefault="0061026E" w:rsidP="008D5C5A">
            <w:p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مط</w:t>
            </w:r>
            <w:r w:rsidR="00420A24"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 تدريس المساق</w:t>
            </w:r>
          </w:p>
        </w:tc>
      </w:tr>
      <w:tr w:rsidR="00420A24" w:rsidRPr="004D4AAF" w14:paraId="15F9CA39" w14:textId="401DA4D6" w:rsidTr="00420A24">
        <w:trPr>
          <w:jc w:val="center"/>
        </w:trPr>
        <w:tc>
          <w:tcPr>
            <w:tcW w:w="888" w:type="dxa"/>
            <w:vMerge/>
            <w:vAlign w:val="center"/>
          </w:tcPr>
          <w:p w14:paraId="101D9BED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5AF3958F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4DBD6D35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7713776C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40D95D06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6DD29382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6F366CD3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4C49855A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2A4D4CEE" w14:textId="3B8D9ED8" w:rsidTr="00420A24">
        <w:trPr>
          <w:jc w:val="center"/>
        </w:trPr>
        <w:tc>
          <w:tcPr>
            <w:tcW w:w="888" w:type="dxa"/>
            <w:vAlign w:val="center"/>
          </w:tcPr>
          <w:p w14:paraId="2ACFB204" w14:textId="07CBCCC1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7CED1DF7" w14:textId="1B758DC0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2FA376C1" w14:textId="3746353F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2D0FA4DA" w14:textId="437D417D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4C3417C3" w14:textId="1F5CBAF6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05806225" w14:textId="5204DB45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59E110C5" w14:textId="4B5AFDC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43139371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17350D8B" w14:textId="610C411F" w:rsidTr="00420A24">
        <w:trPr>
          <w:jc w:val="center"/>
        </w:trPr>
        <w:tc>
          <w:tcPr>
            <w:tcW w:w="888" w:type="dxa"/>
            <w:vAlign w:val="center"/>
          </w:tcPr>
          <w:p w14:paraId="728D077F" w14:textId="12F13118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27658674" w14:textId="4EE71A85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7CE3D898" w14:textId="26ACD153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4BF931DC" w14:textId="70FFF6D2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31FA9B77" w14:textId="4DB9EE83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762AF633" w14:textId="6FFCBBB4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220E3C89" w14:textId="6723843D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2E2B31C2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0FD6A99D" w14:textId="4A209DBE" w:rsidTr="00420A24">
        <w:trPr>
          <w:jc w:val="center"/>
        </w:trPr>
        <w:tc>
          <w:tcPr>
            <w:tcW w:w="888" w:type="dxa"/>
            <w:vAlign w:val="center"/>
          </w:tcPr>
          <w:p w14:paraId="1C8079F9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07D4181B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6EAD84B2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11C8860C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54CB24B1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104B8C32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26BF3165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605059B0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DADEA57" w14:textId="62C180F5" w:rsidR="0019286F" w:rsidRDefault="0019286F" w:rsidP="00383608">
      <w:pPr>
        <w:bidi/>
        <w:spacing w:after="0" w:line="240" w:lineRule="auto"/>
        <w:ind w:left="180" w:hanging="90"/>
        <w:jc w:val="both"/>
        <w:rPr>
          <w:rFonts w:cs="Times New Roman"/>
          <w:sz w:val="20"/>
          <w:szCs w:val="20"/>
          <w:lang w:bidi="ar-JO"/>
        </w:rPr>
      </w:pPr>
    </w:p>
    <w:p w14:paraId="2916C9C0" w14:textId="77777777" w:rsidR="00383608" w:rsidRDefault="00383608">
      <w:pPr>
        <w:bidi/>
      </w:pPr>
      <w:r>
        <w:br w:type="page"/>
      </w: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420A24" w:rsidRPr="004D4AAF" w14:paraId="0A3E2BBD" w14:textId="255BDA83" w:rsidTr="00F22168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4FDA8B43" w14:textId="4AFE1D9B" w:rsidR="00420A24" w:rsidRDefault="00420A24" w:rsidP="00BD6D88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lastRenderedPageBreak/>
              <w:t>رابعاً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: متطلبات الكلية الاختي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22611E76" w14:textId="0E1D619C" w:rsidTr="004E017D">
        <w:trPr>
          <w:jc w:val="center"/>
        </w:trPr>
        <w:tc>
          <w:tcPr>
            <w:tcW w:w="888" w:type="dxa"/>
            <w:vMerge w:val="restart"/>
            <w:vAlign w:val="center"/>
          </w:tcPr>
          <w:p w14:paraId="0E20ADE8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16BC5242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51AC7190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5F8D7501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50CEA372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1836501A" w14:textId="6FBA0989" w:rsidR="00420A24" w:rsidRPr="00D6607F" w:rsidRDefault="0061026E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  <w:t>نمط</w:t>
            </w:r>
            <w:r w:rsidR="00420A24"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 تدريس المساق</w:t>
            </w:r>
          </w:p>
        </w:tc>
      </w:tr>
      <w:tr w:rsidR="00420A24" w:rsidRPr="004D4AAF" w14:paraId="3E28969C" w14:textId="76ABB249" w:rsidTr="00420A24">
        <w:trPr>
          <w:jc w:val="center"/>
        </w:trPr>
        <w:tc>
          <w:tcPr>
            <w:tcW w:w="888" w:type="dxa"/>
            <w:vMerge/>
            <w:vAlign w:val="center"/>
          </w:tcPr>
          <w:p w14:paraId="02DA6AB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103D8E49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24882DC9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17514965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24796536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602C80F6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265C4DFC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33E3873E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52F69214" w14:textId="3AC81E94" w:rsidTr="00420A24">
        <w:trPr>
          <w:jc w:val="center"/>
        </w:trPr>
        <w:tc>
          <w:tcPr>
            <w:tcW w:w="888" w:type="dxa"/>
            <w:vAlign w:val="center"/>
          </w:tcPr>
          <w:p w14:paraId="3626C540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0869F548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63F37424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DBB70A2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6ADCAB60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2EA76861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675C174B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2A49F16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702AC9D2" w14:textId="71BFBE62" w:rsidTr="00420A24">
        <w:trPr>
          <w:jc w:val="center"/>
        </w:trPr>
        <w:tc>
          <w:tcPr>
            <w:tcW w:w="888" w:type="dxa"/>
            <w:vAlign w:val="center"/>
          </w:tcPr>
          <w:p w14:paraId="584EF071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676AFD75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0E8A6C9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6F758738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0AD1546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1BA08E6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7984A13E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63F7A2FF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776EDFD1" w14:textId="2E34F1F8" w:rsidTr="00420A24">
        <w:trPr>
          <w:jc w:val="center"/>
        </w:trPr>
        <w:tc>
          <w:tcPr>
            <w:tcW w:w="888" w:type="dxa"/>
            <w:vAlign w:val="center"/>
          </w:tcPr>
          <w:p w14:paraId="348D78B2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325C24CC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13FC81A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59077BF9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0F2BED28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2335C803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6146E292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40338F0F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347D339C" w14:textId="77777777" w:rsidR="00383608" w:rsidRDefault="00383608" w:rsidP="00383608">
      <w:pPr>
        <w:bidi/>
        <w:spacing w:after="0" w:line="240" w:lineRule="auto"/>
        <w:ind w:left="180" w:hanging="90"/>
        <w:jc w:val="both"/>
        <w:rPr>
          <w:rFonts w:cs="Times New Roman"/>
          <w:sz w:val="20"/>
          <w:szCs w:val="20"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420A24" w:rsidRPr="004D4AAF" w14:paraId="1AEB75D0" w14:textId="1CF1B92F" w:rsidTr="00B051B4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005A0204" w14:textId="353721D5" w:rsidR="00420A24" w:rsidRDefault="00420A24" w:rsidP="002D718A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خامساً: متطلبات ال</w:t>
            </w:r>
            <w:r w:rsidR="00BC1D1C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خصص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اجبارية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4D998440" w14:textId="180C00F0" w:rsidTr="00A34D30">
        <w:trPr>
          <w:jc w:val="center"/>
        </w:trPr>
        <w:tc>
          <w:tcPr>
            <w:tcW w:w="888" w:type="dxa"/>
            <w:vMerge w:val="restart"/>
            <w:vAlign w:val="center"/>
          </w:tcPr>
          <w:p w14:paraId="561370F9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42E1D414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6C91D203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3132B99F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33CFFFEA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1F8CB47C" w14:textId="5C5BBFB3" w:rsidR="00420A24" w:rsidRPr="00D6607F" w:rsidRDefault="0061026E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مط</w:t>
            </w:r>
            <w:r w:rsidR="00420A24"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 تدريس المساق</w:t>
            </w:r>
          </w:p>
        </w:tc>
      </w:tr>
      <w:tr w:rsidR="00420A24" w:rsidRPr="004D4AAF" w14:paraId="0BCF5AF0" w14:textId="73F4AADA" w:rsidTr="00420A24">
        <w:trPr>
          <w:jc w:val="center"/>
        </w:trPr>
        <w:tc>
          <w:tcPr>
            <w:tcW w:w="888" w:type="dxa"/>
            <w:vMerge/>
            <w:vAlign w:val="center"/>
          </w:tcPr>
          <w:p w14:paraId="1573720E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08EB3EA8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43CF7604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8EF6022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6247A24F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712AA61C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2DB4CAA8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0C4B6D40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475D3008" w14:textId="44AAF40F" w:rsidTr="00420A24">
        <w:trPr>
          <w:jc w:val="center"/>
        </w:trPr>
        <w:tc>
          <w:tcPr>
            <w:tcW w:w="888" w:type="dxa"/>
            <w:vAlign w:val="center"/>
          </w:tcPr>
          <w:p w14:paraId="2CE05CBD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3652974D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19833A3E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5A5E2B1F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69A932DB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1B10D94C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5ACB6136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6D61CC0C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0B438C54" w14:textId="5BDDD813" w:rsidTr="00420A24">
        <w:trPr>
          <w:jc w:val="center"/>
        </w:trPr>
        <w:tc>
          <w:tcPr>
            <w:tcW w:w="888" w:type="dxa"/>
            <w:vAlign w:val="center"/>
          </w:tcPr>
          <w:p w14:paraId="5D086D75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275C1771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12FC2025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6D69F9F7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15A7605C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512864FD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324E91FE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68B74A82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13E216C9" w14:textId="5AB255DC" w:rsidTr="00420A24">
        <w:trPr>
          <w:jc w:val="center"/>
        </w:trPr>
        <w:tc>
          <w:tcPr>
            <w:tcW w:w="888" w:type="dxa"/>
            <w:vAlign w:val="center"/>
          </w:tcPr>
          <w:p w14:paraId="2C84A81F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78328560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4533A517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69514EE0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6F4BDA50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4C032154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7D0A6C1A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0694C3B3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3F5BBF4" w14:textId="7E23FD4E" w:rsidR="0019286F" w:rsidRDefault="0019286F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420A24" w:rsidRPr="004D4AAF" w14:paraId="1BEE2BD9" w14:textId="28AFC25C" w:rsidTr="00FA7CA1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79C0043B" w14:textId="6E225968" w:rsidR="00420A24" w:rsidRDefault="00420A24" w:rsidP="005B3779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سادساً: متطلبات </w:t>
            </w:r>
            <w:r w:rsidR="00BC1D1C">
              <w:rPr>
                <w:rFonts w:ascii="Simplified Arabic" w:hAnsi="Simplified Arabic" w:cs="Simplified Arabic" w:hint="cs"/>
                <w:b/>
                <w:bCs/>
                <w:rtl/>
              </w:rPr>
              <w:t>التخصص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اختيارية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19ADBEA7" w14:textId="566F5035" w:rsidTr="00280189">
        <w:trPr>
          <w:jc w:val="center"/>
        </w:trPr>
        <w:tc>
          <w:tcPr>
            <w:tcW w:w="888" w:type="dxa"/>
            <w:vMerge w:val="restart"/>
            <w:vAlign w:val="center"/>
          </w:tcPr>
          <w:p w14:paraId="1B14D729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098F03A2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4E8B191F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494F87BD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13AAC755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0764D600" w14:textId="21BD74B0" w:rsidR="00420A24" w:rsidRPr="00D6607F" w:rsidRDefault="0061026E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مط</w:t>
            </w:r>
            <w:r w:rsidR="00420A24"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 تدريس المساق</w:t>
            </w:r>
          </w:p>
        </w:tc>
      </w:tr>
      <w:tr w:rsidR="00420A24" w:rsidRPr="004D4AAF" w14:paraId="5D20FD07" w14:textId="4272822F" w:rsidTr="00420A24">
        <w:trPr>
          <w:jc w:val="center"/>
        </w:trPr>
        <w:tc>
          <w:tcPr>
            <w:tcW w:w="888" w:type="dxa"/>
            <w:vMerge/>
            <w:vAlign w:val="center"/>
          </w:tcPr>
          <w:p w14:paraId="3977DE0A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468E0983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520FC54C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4210E53A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1D36BC23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57DC4AED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01FCDFC3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3DF92A27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2971D19F" w14:textId="1AD2F549" w:rsidTr="00420A24">
        <w:trPr>
          <w:jc w:val="center"/>
        </w:trPr>
        <w:tc>
          <w:tcPr>
            <w:tcW w:w="888" w:type="dxa"/>
            <w:vAlign w:val="center"/>
          </w:tcPr>
          <w:p w14:paraId="5597D06F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3C240977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4D8BFD96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E8C37CA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3445011F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5648D9B4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502152C9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2A18A034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0EF573C2" w14:textId="0DC6A497" w:rsidTr="00420A24">
        <w:trPr>
          <w:jc w:val="center"/>
        </w:trPr>
        <w:tc>
          <w:tcPr>
            <w:tcW w:w="888" w:type="dxa"/>
            <w:vAlign w:val="center"/>
          </w:tcPr>
          <w:p w14:paraId="0E838A1F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67567411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7AAFA1D7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3EE0A400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4B00673F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6985AE28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1CF8C6F5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18A4E317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74FE50EB" w14:textId="08A89F9B" w:rsidTr="00420A24">
        <w:trPr>
          <w:jc w:val="center"/>
        </w:trPr>
        <w:tc>
          <w:tcPr>
            <w:tcW w:w="888" w:type="dxa"/>
            <w:vAlign w:val="center"/>
          </w:tcPr>
          <w:p w14:paraId="79668947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6DAD64A6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2FFB17E3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4ED02260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21C39E95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68A78E92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73E00A76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47FFC444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0FEB6FF9" w14:textId="3D347173" w:rsidR="002D718A" w:rsidRDefault="002D718A" w:rsidP="00AE3A46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p w14:paraId="1FF1125C" w14:textId="77777777" w:rsidR="0045436C" w:rsidRDefault="0045436C" w:rsidP="0045436C">
      <w:pPr>
        <w:bidi/>
        <w:spacing w:after="120" w:line="240" w:lineRule="auto"/>
        <w:jc w:val="both"/>
        <w:rPr>
          <w:rFonts w:cs="Times New Roman"/>
          <w:sz w:val="20"/>
          <w:szCs w:val="20"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7B5F74" w14:paraId="2FF92582" w14:textId="77777777" w:rsidTr="00C85606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777A7576" w14:textId="729BB225" w:rsidR="007B5F74" w:rsidRDefault="007B5F74" w:rsidP="00C85606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سابعاًً: متطلبات التخصص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7B5F74" w:rsidRPr="00D6607F" w14:paraId="2A50A921" w14:textId="77777777" w:rsidTr="00C85606">
        <w:trPr>
          <w:jc w:val="center"/>
        </w:trPr>
        <w:tc>
          <w:tcPr>
            <w:tcW w:w="888" w:type="dxa"/>
            <w:vMerge w:val="restart"/>
            <w:vAlign w:val="center"/>
          </w:tcPr>
          <w:p w14:paraId="0420A69A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73A40229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75F3E324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285DCCD9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3188628C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583953CC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مط</w:t>
            </w:r>
            <w:r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 تدريس المساق</w:t>
            </w:r>
          </w:p>
        </w:tc>
      </w:tr>
      <w:tr w:rsidR="007B5F74" w:rsidRPr="00D6607F" w14:paraId="10A7BB7C" w14:textId="77777777" w:rsidTr="00C85606">
        <w:trPr>
          <w:jc w:val="center"/>
        </w:trPr>
        <w:tc>
          <w:tcPr>
            <w:tcW w:w="888" w:type="dxa"/>
            <w:vMerge/>
            <w:vAlign w:val="center"/>
          </w:tcPr>
          <w:p w14:paraId="73751FAA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6F4CC44D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6F13AE70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6117F140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6E8F1A1C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02E999AA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56B8BB0A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07EC55E4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7B5F74" w:rsidRPr="00D6607F" w14:paraId="55AD5184" w14:textId="77777777" w:rsidTr="00C85606">
        <w:trPr>
          <w:jc w:val="center"/>
        </w:trPr>
        <w:tc>
          <w:tcPr>
            <w:tcW w:w="888" w:type="dxa"/>
            <w:vAlign w:val="center"/>
          </w:tcPr>
          <w:p w14:paraId="0DD04B9B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0AF13EB2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63FEEDC8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45F4F78F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61CA03FC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1E07CEFD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2C9C7DBA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0A901CCB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7B5F74" w:rsidRPr="00D6607F" w14:paraId="47330281" w14:textId="77777777" w:rsidTr="00C85606">
        <w:trPr>
          <w:jc w:val="center"/>
        </w:trPr>
        <w:tc>
          <w:tcPr>
            <w:tcW w:w="888" w:type="dxa"/>
            <w:vAlign w:val="center"/>
          </w:tcPr>
          <w:p w14:paraId="751D1083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770F7071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26598CD3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547C322C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3B9DB2AD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2BDC77E2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43EFD532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62D2AC90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7B5F74" w:rsidRPr="00D6607F" w14:paraId="037D967B" w14:textId="77777777" w:rsidTr="00C85606">
        <w:trPr>
          <w:jc w:val="center"/>
        </w:trPr>
        <w:tc>
          <w:tcPr>
            <w:tcW w:w="888" w:type="dxa"/>
            <w:vAlign w:val="center"/>
          </w:tcPr>
          <w:p w14:paraId="0AF3E1D0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492A9EF6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03211844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27AC9477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22C84FB5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79A69F41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08386BEA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7790A7AD" w14:textId="77777777" w:rsidR="007B5F74" w:rsidRPr="00D6607F" w:rsidRDefault="007B5F74" w:rsidP="00C85606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068E5677" w14:textId="77777777" w:rsidR="002D718A" w:rsidRPr="00F71BA3" w:rsidRDefault="002D718A" w:rsidP="002D718A">
      <w:pPr>
        <w:bidi/>
        <w:spacing w:after="120" w:line="240" w:lineRule="auto"/>
        <w:jc w:val="both"/>
        <w:rPr>
          <w:rFonts w:cs="Times New Roman"/>
          <w:sz w:val="20"/>
          <w:szCs w:val="20"/>
          <w:lang w:bidi="ar-JO"/>
        </w:rPr>
      </w:pPr>
    </w:p>
    <w:p w14:paraId="1A3054D2" w14:textId="225D0C26" w:rsidR="00982BBD" w:rsidRPr="00982BBD" w:rsidRDefault="00982BBD" w:rsidP="0019286F">
      <w:pPr>
        <w:rPr>
          <w:b/>
          <w:bCs/>
          <w:sz w:val="24"/>
          <w:szCs w:val="24"/>
          <w:lang w:bidi="ar-JO"/>
        </w:rPr>
      </w:pPr>
    </w:p>
    <w:sectPr w:rsidR="00982BBD" w:rsidRPr="00982BBD" w:rsidSect="00B7460E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AE1C5" w14:textId="77777777" w:rsidR="00CB2DF3" w:rsidRDefault="00CB2DF3" w:rsidP="00B61275">
      <w:pPr>
        <w:spacing w:after="0" w:line="240" w:lineRule="auto"/>
      </w:pPr>
      <w:r>
        <w:separator/>
      </w:r>
    </w:p>
  </w:endnote>
  <w:endnote w:type="continuationSeparator" w:id="0">
    <w:p w14:paraId="474A3A4F" w14:textId="77777777" w:rsidR="00CB2DF3" w:rsidRDefault="00CB2DF3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59460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BE3CCF6" w14:textId="722F4977" w:rsidR="00741021" w:rsidRDefault="00741021" w:rsidP="00741021">
            <w:pPr>
              <w:pStyle w:val="Footer"/>
              <w:shd w:val="clear" w:color="auto" w:fill="E7E6E6" w:themeFill="background2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43FC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43FC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D6DD9B" w14:textId="4D2EEA6A" w:rsidR="0015550E" w:rsidRDefault="001555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9C271" w14:textId="77777777" w:rsidR="00CB2DF3" w:rsidRDefault="00CB2DF3" w:rsidP="00B61275">
      <w:pPr>
        <w:spacing w:after="0" w:line="240" w:lineRule="auto"/>
      </w:pPr>
      <w:r>
        <w:separator/>
      </w:r>
    </w:p>
  </w:footnote>
  <w:footnote w:type="continuationSeparator" w:id="0">
    <w:p w14:paraId="767D9958" w14:textId="77777777" w:rsidR="00CB2DF3" w:rsidRDefault="00CB2DF3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F2D7" w14:textId="37F000F0" w:rsidR="00E5003E" w:rsidRDefault="0061026E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0" allowOverlap="1" wp14:anchorId="08709837" wp14:editId="57BE3B2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837305" cy="4628515"/>
          <wp:effectExtent l="0" t="0" r="0" b="63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37305" cy="4628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6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6"/>
      <w:gridCol w:w="1011"/>
      <w:gridCol w:w="3422"/>
      <w:gridCol w:w="730"/>
      <w:gridCol w:w="2246"/>
    </w:tblGrid>
    <w:tr w:rsidR="0019118A" w14:paraId="5501F776" w14:textId="77777777" w:rsidTr="00752CEB">
      <w:trPr>
        <w:jc w:val="center"/>
      </w:trPr>
      <w:tc>
        <w:tcPr>
          <w:tcW w:w="1956" w:type="dxa"/>
        </w:tcPr>
        <w:p w14:paraId="40E0F6AB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8BFC520" wp14:editId="2C745236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63" w:type="dxa"/>
          <w:gridSpan w:val="3"/>
        </w:tcPr>
        <w:p w14:paraId="2D96F858" w14:textId="77777777" w:rsidR="00E43BAF" w:rsidRDefault="0019118A" w:rsidP="0019118A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4DFBBC53" w14:textId="77777777" w:rsidR="00E43BAF" w:rsidRPr="00782F13" w:rsidRDefault="00E43BAF" w:rsidP="00E43BAF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E0D6DCA" w14:textId="1A9B7C42" w:rsidR="0019118A" w:rsidRPr="00782F13" w:rsidRDefault="00E43BAF" w:rsidP="0019118A">
          <w:pPr>
            <w:pStyle w:val="Header"/>
            <w:jc w:val="center"/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ة</w:t>
          </w:r>
          <w:r w:rsidR="0019118A" w:rsidRPr="00782F13">
            <w:t xml:space="preserve"> </w:t>
          </w:r>
        </w:p>
        <w:p w14:paraId="55F58D86" w14:textId="7174F805" w:rsidR="0019118A" w:rsidRPr="00E43BAF" w:rsidRDefault="0019118A" w:rsidP="00E43BAF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6" w:type="dxa"/>
        </w:tcPr>
        <w:p w14:paraId="484332D5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0D99901" wp14:editId="72BAD103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9118A" w:rsidRPr="003E38BC" w14:paraId="1525BD2C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3A83C870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تاريخ اعتماد الوثيقة</w:t>
          </w:r>
        </w:p>
      </w:tc>
      <w:tc>
        <w:tcPr>
          <w:tcW w:w="3422" w:type="dxa"/>
          <w:vMerge w:val="restart"/>
          <w:vAlign w:val="center"/>
        </w:tcPr>
        <w:p w14:paraId="6CAD37DE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 w:rsidRPr="00741021">
            <w:rPr>
              <w:rFonts w:hint="cs"/>
              <w:b/>
              <w:bCs/>
              <w:sz w:val="24"/>
              <w:szCs w:val="24"/>
              <w:rtl/>
              <w:lang w:bidi="ar-JO"/>
            </w:rPr>
            <w:t>الخطة الدراسية</w:t>
          </w:r>
        </w:p>
      </w:tc>
      <w:tc>
        <w:tcPr>
          <w:tcW w:w="2976" w:type="dxa"/>
          <w:gridSpan w:val="2"/>
          <w:vAlign w:val="center"/>
        </w:tcPr>
        <w:p w14:paraId="4C452EEB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رمز الوثيقة</w:t>
          </w:r>
        </w:p>
      </w:tc>
    </w:tr>
    <w:tr w:rsidR="00A80082" w:rsidRPr="003E38BC" w14:paraId="30E1F057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63D7059E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3422" w:type="dxa"/>
          <w:vMerge/>
          <w:vAlign w:val="center"/>
        </w:tcPr>
        <w:p w14:paraId="4AFF66EC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976" w:type="dxa"/>
          <w:gridSpan w:val="2"/>
          <w:vAlign w:val="center"/>
        </w:tcPr>
        <w:p w14:paraId="431C547C" w14:textId="1741CE8D" w:rsidR="00A80082" w:rsidRPr="00A752B2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2-P</w:t>
          </w:r>
          <w:r w:rsidR="005421C4">
            <w:rPr>
              <w:lang w:bidi="ar-JO"/>
            </w:rPr>
            <w:t>R</w:t>
          </w:r>
          <w:r>
            <w:rPr>
              <w:lang w:bidi="ar-JO"/>
            </w:rPr>
            <w:t>0</w:t>
          </w:r>
          <w:r w:rsidR="005421C4">
            <w:rPr>
              <w:lang w:bidi="ar-JO"/>
            </w:rPr>
            <w:t>4</w:t>
          </w:r>
        </w:p>
      </w:tc>
    </w:tr>
  </w:tbl>
  <w:p w14:paraId="29818603" w14:textId="3D0EE4D2" w:rsidR="0019118A" w:rsidRDefault="0019118A" w:rsidP="0019118A">
    <w:pPr>
      <w:pStyle w:val="Header"/>
      <w:rPr>
        <w:lang w:bidi="ar-J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8B0CD" w14:textId="72D4A718" w:rsidR="00E5003E" w:rsidRDefault="00CB2DF3">
    <w:pPr>
      <w:pStyle w:val="Header"/>
    </w:pPr>
    <w:r>
      <w:rPr>
        <w:noProof/>
      </w:rPr>
      <w:pict w14:anchorId="631B44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jKzMDY2szAwMTZU0lEKTi0uzszPAykwNKsFAE1P3yUtAAAA"/>
  </w:docVars>
  <w:rsids>
    <w:rsidRoot w:val="005C7D04"/>
    <w:rsid w:val="00047E73"/>
    <w:rsid w:val="0007220D"/>
    <w:rsid w:val="000D2482"/>
    <w:rsid w:val="00113755"/>
    <w:rsid w:val="001137EA"/>
    <w:rsid w:val="001274BC"/>
    <w:rsid w:val="0013487F"/>
    <w:rsid w:val="0014328C"/>
    <w:rsid w:val="00153DA4"/>
    <w:rsid w:val="0015550E"/>
    <w:rsid w:val="0019118A"/>
    <w:rsid w:val="0019286F"/>
    <w:rsid w:val="001C7F16"/>
    <w:rsid w:val="001F7CCB"/>
    <w:rsid w:val="00214A6D"/>
    <w:rsid w:val="00215890"/>
    <w:rsid w:val="00224143"/>
    <w:rsid w:val="002309CF"/>
    <w:rsid w:val="00233C44"/>
    <w:rsid w:val="00253DA3"/>
    <w:rsid w:val="002B5C4C"/>
    <w:rsid w:val="002D718A"/>
    <w:rsid w:val="003351A5"/>
    <w:rsid w:val="00343FC8"/>
    <w:rsid w:val="00383608"/>
    <w:rsid w:val="003A0316"/>
    <w:rsid w:val="003A7E1B"/>
    <w:rsid w:val="003E38BC"/>
    <w:rsid w:val="00420A24"/>
    <w:rsid w:val="0042445B"/>
    <w:rsid w:val="004259E1"/>
    <w:rsid w:val="00450ACD"/>
    <w:rsid w:val="0045436C"/>
    <w:rsid w:val="00495C94"/>
    <w:rsid w:val="00497CB9"/>
    <w:rsid w:val="004D2CEF"/>
    <w:rsid w:val="004D4AAF"/>
    <w:rsid w:val="00522075"/>
    <w:rsid w:val="00527E70"/>
    <w:rsid w:val="005421C4"/>
    <w:rsid w:val="005773F1"/>
    <w:rsid w:val="005C2027"/>
    <w:rsid w:val="005C7D04"/>
    <w:rsid w:val="006011E6"/>
    <w:rsid w:val="00605711"/>
    <w:rsid w:val="0061026E"/>
    <w:rsid w:val="006753E9"/>
    <w:rsid w:val="00691A37"/>
    <w:rsid w:val="006A5CF0"/>
    <w:rsid w:val="007208D6"/>
    <w:rsid w:val="00726B5F"/>
    <w:rsid w:val="00732C90"/>
    <w:rsid w:val="00741021"/>
    <w:rsid w:val="00752CEB"/>
    <w:rsid w:val="00773735"/>
    <w:rsid w:val="00784959"/>
    <w:rsid w:val="007A5C97"/>
    <w:rsid w:val="007A6AA3"/>
    <w:rsid w:val="007A7841"/>
    <w:rsid w:val="007B5F74"/>
    <w:rsid w:val="007D2264"/>
    <w:rsid w:val="00803B35"/>
    <w:rsid w:val="00844FF8"/>
    <w:rsid w:val="0088141A"/>
    <w:rsid w:val="00884442"/>
    <w:rsid w:val="00895BFE"/>
    <w:rsid w:val="008C775A"/>
    <w:rsid w:val="008D5C5A"/>
    <w:rsid w:val="009157C9"/>
    <w:rsid w:val="00917027"/>
    <w:rsid w:val="00930301"/>
    <w:rsid w:val="00931B35"/>
    <w:rsid w:val="00961198"/>
    <w:rsid w:val="00982BBD"/>
    <w:rsid w:val="00987D9E"/>
    <w:rsid w:val="00995557"/>
    <w:rsid w:val="009F7AFB"/>
    <w:rsid w:val="00A752B2"/>
    <w:rsid w:val="00A80082"/>
    <w:rsid w:val="00A804B3"/>
    <w:rsid w:val="00A831EF"/>
    <w:rsid w:val="00AB165E"/>
    <w:rsid w:val="00AD53EF"/>
    <w:rsid w:val="00AE3A46"/>
    <w:rsid w:val="00AF7938"/>
    <w:rsid w:val="00B5286A"/>
    <w:rsid w:val="00B57912"/>
    <w:rsid w:val="00B61275"/>
    <w:rsid w:val="00B7460E"/>
    <w:rsid w:val="00B83831"/>
    <w:rsid w:val="00BB467B"/>
    <w:rsid w:val="00BB7F52"/>
    <w:rsid w:val="00BC1D1C"/>
    <w:rsid w:val="00BC3C55"/>
    <w:rsid w:val="00BF2C5D"/>
    <w:rsid w:val="00BF7333"/>
    <w:rsid w:val="00C00604"/>
    <w:rsid w:val="00C234D7"/>
    <w:rsid w:val="00C80807"/>
    <w:rsid w:val="00C964C8"/>
    <w:rsid w:val="00CA46B7"/>
    <w:rsid w:val="00CB0A0D"/>
    <w:rsid w:val="00CB2DF3"/>
    <w:rsid w:val="00CC0CB4"/>
    <w:rsid w:val="00CD2FAA"/>
    <w:rsid w:val="00CE5E7A"/>
    <w:rsid w:val="00CF0E9B"/>
    <w:rsid w:val="00D47BAD"/>
    <w:rsid w:val="00D6607F"/>
    <w:rsid w:val="00D82210"/>
    <w:rsid w:val="00D90100"/>
    <w:rsid w:val="00DC543E"/>
    <w:rsid w:val="00DD72CB"/>
    <w:rsid w:val="00E43BAF"/>
    <w:rsid w:val="00E5003E"/>
    <w:rsid w:val="00E945D4"/>
    <w:rsid w:val="00E97148"/>
    <w:rsid w:val="00ED0FFD"/>
    <w:rsid w:val="00ED30AF"/>
    <w:rsid w:val="00EE32D9"/>
    <w:rsid w:val="00F221CA"/>
    <w:rsid w:val="00F32036"/>
    <w:rsid w:val="00F34A16"/>
    <w:rsid w:val="00F55999"/>
    <w:rsid w:val="00F71BA3"/>
    <w:rsid w:val="00F93EFB"/>
    <w:rsid w:val="00F95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44CF5CF2"/>
  <w15:docId w15:val="{C6369432-36BA-46A8-9B38-915EB6971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8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Matalkah</dc:creator>
  <cp:keywords/>
  <dc:description/>
  <cp:lastModifiedBy>Accreditation and Quality Assurance Center</cp:lastModifiedBy>
  <cp:revision>2</cp:revision>
  <cp:lastPrinted>2021-03-10T22:11:00Z</cp:lastPrinted>
  <dcterms:created xsi:type="dcterms:W3CDTF">2024-04-28T12:01:00Z</dcterms:created>
  <dcterms:modified xsi:type="dcterms:W3CDTF">2024-04-28T12:01:00Z</dcterms:modified>
</cp:coreProperties>
</file>